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FB93F0" w14:textId="77777777" w:rsidR="00D74FAA" w:rsidRPr="00295349" w:rsidRDefault="00D74FAA" w:rsidP="00D74FAA">
      <w:pPr>
        <w:jc w:val="center"/>
        <w:rPr>
          <w:rFonts w:ascii="Times New Roman" w:hAnsi="Times New Roman"/>
        </w:rPr>
      </w:pPr>
      <w:r w:rsidRPr="00295349">
        <w:rPr>
          <w:rFonts w:ascii="Times New Roman" w:hAnsi="Times New Roman"/>
        </w:rPr>
        <w:t>Grand Valley State University</w:t>
      </w:r>
      <w:r w:rsidRPr="00295349">
        <w:rPr>
          <w:rFonts w:ascii="Times New Roman" w:hAnsi="Times New Roman"/>
        </w:rPr>
        <w:br/>
      </w:r>
      <w:r w:rsidR="00043243">
        <w:rPr>
          <w:rFonts w:ascii="Times New Roman" w:hAnsi="Times New Roman"/>
        </w:rPr>
        <w:t>Non-Tenure Track</w:t>
      </w:r>
      <w:r w:rsidR="00461640" w:rsidRPr="00295349">
        <w:rPr>
          <w:rFonts w:ascii="Times New Roman" w:hAnsi="Times New Roman"/>
        </w:rPr>
        <w:t xml:space="preserve"> Graduate Faculty</w:t>
      </w:r>
      <w:r w:rsidRPr="00295349">
        <w:rPr>
          <w:rFonts w:ascii="Times New Roman" w:hAnsi="Times New Roman"/>
        </w:rPr>
        <w:t xml:space="preserve"> Application Form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08"/>
        <w:gridCol w:w="1620"/>
        <w:gridCol w:w="3127"/>
      </w:tblGrid>
      <w:tr w:rsidR="00D74FAA" w:rsidRPr="00B9239F" w14:paraId="4AAAB430" w14:textId="77777777" w:rsidTr="00345038">
        <w:tc>
          <w:tcPr>
            <w:tcW w:w="6228" w:type="dxa"/>
            <w:gridSpan w:val="2"/>
          </w:tcPr>
          <w:p w14:paraId="08670D2C" w14:textId="77777777" w:rsidR="00D74FAA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 xml:space="preserve">Name:  </w:t>
            </w:r>
          </w:p>
        </w:tc>
        <w:tc>
          <w:tcPr>
            <w:tcW w:w="3127" w:type="dxa"/>
          </w:tcPr>
          <w:p w14:paraId="74710030" w14:textId="77777777" w:rsidR="00D74FAA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Date:</w:t>
            </w:r>
            <w:r w:rsidR="002B031B" w:rsidRPr="00B9239F">
              <w:rPr>
                <w:rFonts w:ascii="Times New Roman" w:hAnsi="Times New Roman"/>
              </w:rPr>
              <w:t xml:space="preserve"> </w:t>
            </w:r>
          </w:p>
          <w:p w14:paraId="2E2132E8" w14:textId="77777777" w:rsidR="00D74FAA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61640" w:rsidRPr="00B9239F" w14:paraId="301D0645" w14:textId="77777777" w:rsidTr="00345038">
        <w:tc>
          <w:tcPr>
            <w:tcW w:w="9355" w:type="dxa"/>
            <w:gridSpan w:val="3"/>
          </w:tcPr>
          <w:p w14:paraId="11CF8156" w14:textId="77777777" w:rsidR="00461640" w:rsidRPr="00B9239F" w:rsidRDefault="00461640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 xml:space="preserve">Graduate Program: </w:t>
            </w:r>
          </w:p>
          <w:p w14:paraId="60A1894C" w14:textId="77777777" w:rsidR="00461640" w:rsidRPr="00B9239F" w:rsidRDefault="00461640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61640" w:rsidRPr="00B9239F" w14:paraId="35EA7B67" w14:textId="77777777" w:rsidTr="00345038">
        <w:tc>
          <w:tcPr>
            <w:tcW w:w="6228" w:type="dxa"/>
            <w:gridSpan w:val="2"/>
          </w:tcPr>
          <w:p w14:paraId="648660DA" w14:textId="77777777" w:rsidR="00461640" w:rsidRPr="00B9239F" w:rsidRDefault="00461640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Department:</w:t>
            </w:r>
          </w:p>
        </w:tc>
        <w:tc>
          <w:tcPr>
            <w:tcW w:w="3127" w:type="dxa"/>
          </w:tcPr>
          <w:p w14:paraId="123E7898" w14:textId="77777777" w:rsidR="00461640" w:rsidRPr="00B9239F" w:rsidRDefault="00461640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College:</w:t>
            </w:r>
          </w:p>
          <w:p w14:paraId="01A51A31" w14:textId="77777777" w:rsidR="00461640" w:rsidRPr="00B9239F" w:rsidRDefault="00461640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A45C5" w:rsidRPr="00B9239F" w14:paraId="33EF4795" w14:textId="77777777" w:rsidTr="00345038">
        <w:tc>
          <w:tcPr>
            <w:tcW w:w="4608" w:type="dxa"/>
          </w:tcPr>
          <w:p w14:paraId="7F8D01B2" w14:textId="77777777" w:rsidR="00EA45C5" w:rsidRPr="00B9239F" w:rsidRDefault="00EA45C5" w:rsidP="00A41985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 xml:space="preserve">Academic Year of </w:t>
            </w:r>
            <w:r w:rsidR="00A41985">
              <w:rPr>
                <w:rFonts w:ascii="Times New Roman" w:hAnsi="Times New Roman"/>
              </w:rPr>
              <w:t>Application</w:t>
            </w:r>
            <w:r w:rsidRPr="00B9239F">
              <w:rPr>
                <w:rFonts w:ascii="Times New Roman" w:hAnsi="Times New Roman"/>
              </w:rPr>
              <w:t>:</w:t>
            </w:r>
          </w:p>
        </w:tc>
        <w:tc>
          <w:tcPr>
            <w:tcW w:w="4747" w:type="dxa"/>
            <w:gridSpan w:val="2"/>
          </w:tcPr>
          <w:p w14:paraId="5F8708D1" w14:textId="7F621C78" w:rsidR="00EA45C5" w:rsidRPr="00B9239F" w:rsidRDefault="00345038" w:rsidP="00B923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mail:</w:t>
            </w:r>
          </w:p>
          <w:p w14:paraId="5A6A1D34" w14:textId="77777777" w:rsidR="00EA45C5" w:rsidRPr="00B9239F" w:rsidRDefault="00EA45C5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7D99E3FC" w14:textId="77777777" w:rsidR="00D74FAA" w:rsidRPr="00295349" w:rsidRDefault="00D74FAA" w:rsidP="00D74FAA">
      <w:pPr>
        <w:jc w:val="center"/>
        <w:rPr>
          <w:rFonts w:ascii="Times New Roman" w:hAnsi="Times New Roman"/>
          <w:sz w:val="20"/>
          <w:szCs w:val="20"/>
        </w:rPr>
      </w:pPr>
    </w:p>
    <w:p w14:paraId="13CC37FB" w14:textId="77777777" w:rsidR="00D74FAA" w:rsidRPr="00295349" w:rsidRDefault="00D74FAA" w:rsidP="00D74FAA">
      <w:pPr>
        <w:rPr>
          <w:rFonts w:ascii="Times New Roman" w:hAnsi="Times New Roman"/>
          <w:sz w:val="20"/>
          <w:szCs w:val="20"/>
        </w:rPr>
      </w:pPr>
      <w:r w:rsidRPr="00295349">
        <w:rPr>
          <w:rFonts w:ascii="Times New Roman" w:hAnsi="Times New Roman"/>
          <w:sz w:val="20"/>
          <w:szCs w:val="20"/>
        </w:rPr>
        <w:t>A complete application includes the following:</w:t>
      </w:r>
    </w:p>
    <w:p w14:paraId="15D59DA2" w14:textId="77777777" w:rsidR="00D74FAA" w:rsidRPr="00295349" w:rsidRDefault="00D74FAA" w:rsidP="00D74FAA">
      <w:pPr>
        <w:pStyle w:val="ListParagraph"/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 w:rsidRPr="00295349">
        <w:rPr>
          <w:rFonts w:ascii="Times New Roman" w:hAnsi="Times New Roman"/>
          <w:sz w:val="20"/>
          <w:szCs w:val="20"/>
        </w:rPr>
        <w:t>A current curriculum vita</w:t>
      </w:r>
    </w:p>
    <w:p w14:paraId="3F0D0533" w14:textId="77777777" w:rsidR="00D74FAA" w:rsidRPr="00295349" w:rsidRDefault="00D74FAA" w:rsidP="00D74FAA">
      <w:pPr>
        <w:pStyle w:val="ListParagraph"/>
        <w:numPr>
          <w:ilvl w:val="0"/>
          <w:numId w:val="1"/>
        </w:numPr>
        <w:rPr>
          <w:rFonts w:ascii="Times New Roman" w:hAnsi="Times New Roman"/>
          <w:i/>
          <w:sz w:val="20"/>
          <w:szCs w:val="20"/>
        </w:rPr>
      </w:pPr>
      <w:r w:rsidRPr="00295349">
        <w:rPr>
          <w:rFonts w:ascii="Times New Roman" w:hAnsi="Times New Roman"/>
          <w:sz w:val="20"/>
          <w:szCs w:val="20"/>
        </w:rPr>
        <w:t xml:space="preserve">Any additional information that </w:t>
      </w:r>
      <w:r w:rsidR="00EA45C5" w:rsidRPr="00295349">
        <w:rPr>
          <w:rFonts w:ascii="Times New Roman" w:hAnsi="Times New Roman"/>
          <w:sz w:val="20"/>
          <w:szCs w:val="20"/>
        </w:rPr>
        <w:t>supports the application</w:t>
      </w:r>
    </w:p>
    <w:p w14:paraId="718D5BF4" w14:textId="77777777" w:rsidR="00EA45C5" w:rsidRPr="00EA45C5" w:rsidRDefault="00EA45C5" w:rsidP="00EA45C5">
      <w:pPr>
        <w:rPr>
          <w:rFonts w:ascii="Times New Roman" w:hAnsi="Times New Roman"/>
          <w:i/>
        </w:rPr>
      </w:pPr>
      <w:r w:rsidRPr="00EA45C5">
        <w:rPr>
          <w:rFonts w:ascii="Times New Roman" w:hAnsi="Times New Roman"/>
          <w:i/>
        </w:rPr>
        <w:t xml:space="preserve">Specific responsibilities expected of the </w:t>
      </w:r>
      <w:r w:rsidR="00043243">
        <w:rPr>
          <w:rFonts w:ascii="Times New Roman" w:hAnsi="Times New Roman"/>
          <w:i/>
        </w:rPr>
        <w:t>non-tenure track</w:t>
      </w:r>
      <w:r w:rsidRPr="00EA45C5">
        <w:rPr>
          <w:rFonts w:ascii="Times New Roman" w:hAnsi="Times New Roman"/>
          <w:i/>
        </w:rPr>
        <w:t xml:space="preserve"> faculty requesting approval: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24"/>
        <w:gridCol w:w="5026"/>
      </w:tblGrid>
      <w:tr w:rsidR="00766AFE" w:rsidRPr="00B9239F" w14:paraId="507B1636" w14:textId="77777777" w:rsidTr="00766AFE">
        <w:trPr>
          <w:trHeight w:val="196"/>
        </w:trPr>
        <w:tc>
          <w:tcPr>
            <w:tcW w:w="4428" w:type="dxa"/>
            <w:vMerge w:val="restart"/>
          </w:tcPr>
          <w:p w14:paraId="570D8518" w14:textId="77777777" w:rsidR="00766AFE" w:rsidRDefault="00766AFE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(   ) Course Instructor</w:t>
            </w:r>
          </w:p>
          <w:p w14:paraId="3CB7C176" w14:textId="77777777" w:rsidR="00766AFE" w:rsidRPr="00B9239F" w:rsidRDefault="00766AFE" w:rsidP="00B923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ourse number(s): </w:t>
            </w:r>
          </w:p>
        </w:tc>
        <w:tc>
          <w:tcPr>
            <w:tcW w:w="5130" w:type="dxa"/>
          </w:tcPr>
          <w:p w14:paraId="70859A3D" w14:textId="77777777" w:rsidR="00766AFE" w:rsidRPr="00B9239F" w:rsidRDefault="00766AFE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(   ) Practicum Supervisor</w:t>
            </w:r>
          </w:p>
        </w:tc>
      </w:tr>
      <w:tr w:rsidR="00766AFE" w:rsidRPr="00B9239F" w14:paraId="44621CE7" w14:textId="77777777" w:rsidTr="00B9239F">
        <w:trPr>
          <w:trHeight w:val="196"/>
        </w:trPr>
        <w:tc>
          <w:tcPr>
            <w:tcW w:w="4428" w:type="dxa"/>
            <w:vMerge/>
          </w:tcPr>
          <w:p w14:paraId="1D0FFFCB" w14:textId="77777777" w:rsidR="00766AFE" w:rsidRPr="00B9239F" w:rsidRDefault="00766AFE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5130" w:type="dxa"/>
          </w:tcPr>
          <w:p w14:paraId="09D4D0FD" w14:textId="77777777" w:rsidR="00766AFE" w:rsidRPr="00B9239F" w:rsidRDefault="00766AFE" w:rsidP="00B923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(   ) Lab Assistant </w:t>
            </w:r>
          </w:p>
        </w:tc>
      </w:tr>
      <w:tr w:rsidR="00EA45C5" w:rsidRPr="00B9239F" w14:paraId="169189EE" w14:textId="77777777" w:rsidTr="00B9239F">
        <w:tc>
          <w:tcPr>
            <w:tcW w:w="4428" w:type="dxa"/>
          </w:tcPr>
          <w:p w14:paraId="02FB9D18" w14:textId="77777777" w:rsidR="00EA45C5" w:rsidRPr="00B9239F" w:rsidRDefault="00EA45C5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(   ) Research Advisor</w:t>
            </w:r>
          </w:p>
        </w:tc>
        <w:tc>
          <w:tcPr>
            <w:tcW w:w="5130" w:type="dxa"/>
          </w:tcPr>
          <w:p w14:paraId="09C646A9" w14:textId="77777777" w:rsidR="00EA45C5" w:rsidRPr="00B9239F" w:rsidRDefault="00EA45C5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(   ) Thesis/Dissertation Committee Member</w:t>
            </w:r>
          </w:p>
        </w:tc>
      </w:tr>
      <w:tr w:rsidR="00EA45C5" w:rsidRPr="00B9239F" w14:paraId="018C5015" w14:textId="77777777" w:rsidTr="00B9239F">
        <w:tc>
          <w:tcPr>
            <w:tcW w:w="4428" w:type="dxa"/>
          </w:tcPr>
          <w:p w14:paraId="68653356" w14:textId="77777777" w:rsidR="00EA45C5" w:rsidRPr="00B9239F" w:rsidRDefault="00EA45C5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(   ) Clinical Education</w:t>
            </w:r>
          </w:p>
        </w:tc>
        <w:tc>
          <w:tcPr>
            <w:tcW w:w="5130" w:type="dxa"/>
          </w:tcPr>
          <w:p w14:paraId="0D6F4A91" w14:textId="77777777" w:rsidR="00EA45C5" w:rsidRPr="00B9239F" w:rsidRDefault="00EA45C5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(   ) Field Work Supervision</w:t>
            </w:r>
          </w:p>
        </w:tc>
      </w:tr>
      <w:tr w:rsidR="00EA45C5" w:rsidRPr="00B9239F" w14:paraId="45FEDC9B" w14:textId="77777777" w:rsidTr="00B9239F">
        <w:tc>
          <w:tcPr>
            <w:tcW w:w="9558" w:type="dxa"/>
            <w:gridSpan w:val="2"/>
          </w:tcPr>
          <w:p w14:paraId="7EE8D9F7" w14:textId="77777777" w:rsidR="00EA45C5" w:rsidRPr="00B9239F" w:rsidRDefault="00EA45C5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(   ) Other (describe)</w:t>
            </w:r>
          </w:p>
        </w:tc>
      </w:tr>
    </w:tbl>
    <w:p w14:paraId="5D61FFB2" w14:textId="77777777" w:rsidR="00EA45C5" w:rsidRPr="00EA45C5" w:rsidRDefault="00EA45C5" w:rsidP="00EA45C5">
      <w:pPr>
        <w:rPr>
          <w:rFonts w:ascii="Times New Roman" w:hAnsi="Times New Roman"/>
        </w:rPr>
      </w:pP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78"/>
        <w:gridCol w:w="2970"/>
        <w:gridCol w:w="3307"/>
      </w:tblGrid>
      <w:tr w:rsidR="00D74FAA" w:rsidRPr="00B9239F" w14:paraId="56A06EBF" w14:textId="77777777" w:rsidTr="00345038">
        <w:tc>
          <w:tcPr>
            <w:tcW w:w="3078" w:type="dxa"/>
          </w:tcPr>
          <w:p w14:paraId="139B4441" w14:textId="6EC9B4E3" w:rsidR="00D74FAA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Approval of Unit Head:</w:t>
            </w:r>
          </w:p>
        </w:tc>
        <w:tc>
          <w:tcPr>
            <w:tcW w:w="2970" w:type="dxa"/>
          </w:tcPr>
          <w:p w14:paraId="46963D5E" w14:textId="77777777" w:rsidR="00D74FAA" w:rsidRPr="00B9239F" w:rsidRDefault="00AC338B" w:rsidP="00B9239F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(   )  Approve</w:t>
            </w:r>
            <w:r w:rsidR="00D74FAA" w:rsidRPr="00B9239F">
              <w:rPr>
                <w:rFonts w:ascii="Times New Roman" w:hAnsi="Times New Roman"/>
              </w:rPr>
              <w:t xml:space="preserve">                          </w:t>
            </w:r>
          </w:p>
        </w:tc>
        <w:tc>
          <w:tcPr>
            <w:tcW w:w="3307" w:type="dxa"/>
          </w:tcPr>
          <w:p w14:paraId="0CBD0B21" w14:textId="77777777" w:rsidR="00D74FAA" w:rsidRPr="00B9239F" w:rsidRDefault="00AC338B" w:rsidP="00B9239F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 xml:space="preserve">( </w:t>
            </w:r>
            <w:r w:rsidR="002B031B" w:rsidRPr="00B9239F">
              <w:rPr>
                <w:rFonts w:ascii="Times New Roman" w:hAnsi="Times New Roman"/>
              </w:rPr>
              <w:t xml:space="preserve">  </w:t>
            </w:r>
            <w:r w:rsidRPr="00B9239F">
              <w:rPr>
                <w:rFonts w:ascii="Times New Roman" w:hAnsi="Times New Roman"/>
              </w:rPr>
              <w:t>)  Do Not Approve</w:t>
            </w:r>
          </w:p>
          <w:p w14:paraId="4B60AB82" w14:textId="77777777" w:rsidR="00EA45C5" w:rsidRPr="00B9239F" w:rsidRDefault="00EA45C5" w:rsidP="00B9239F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</w:p>
        </w:tc>
      </w:tr>
      <w:tr w:rsidR="00D74FAA" w:rsidRPr="00B9239F" w14:paraId="05555664" w14:textId="77777777" w:rsidTr="00345038">
        <w:tc>
          <w:tcPr>
            <w:tcW w:w="3078" w:type="dxa"/>
          </w:tcPr>
          <w:p w14:paraId="63C56B07" w14:textId="77777777" w:rsidR="00D74FAA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Signature of Unit Head:</w:t>
            </w:r>
          </w:p>
        </w:tc>
        <w:tc>
          <w:tcPr>
            <w:tcW w:w="6277" w:type="dxa"/>
            <w:gridSpan w:val="2"/>
          </w:tcPr>
          <w:p w14:paraId="27A7DCFC" w14:textId="77777777" w:rsidR="00D74FAA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6DD58989" w14:textId="77777777" w:rsidR="00D74FAA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340A2C61" w14:textId="77777777" w:rsidR="00295349" w:rsidRPr="00B9239F" w:rsidRDefault="00295349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5DFE2F1" w14:textId="77777777" w:rsidR="00D74FAA" w:rsidRPr="00EA45C5" w:rsidRDefault="00D74FAA" w:rsidP="00D74FAA">
      <w:pPr>
        <w:ind w:left="360"/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17"/>
        <w:gridCol w:w="3223"/>
        <w:gridCol w:w="3510"/>
      </w:tblGrid>
      <w:tr w:rsidR="00AC338B" w:rsidRPr="00B9239F" w14:paraId="1E695F28" w14:textId="77777777" w:rsidTr="00B9239F">
        <w:tc>
          <w:tcPr>
            <w:tcW w:w="0" w:type="auto"/>
          </w:tcPr>
          <w:p w14:paraId="6911FC42" w14:textId="3E457C9E" w:rsidR="00AC338B" w:rsidRPr="00B9239F" w:rsidRDefault="00AC338B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Approval of College:</w:t>
            </w:r>
          </w:p>
        </w:tc>
        <w:tc>
          <w:tcPr>
            <w:tcW w:w="3223" w:type="dxa"/>
          </w:tcPr>
          <w:p w14:paraId="72075F78" w14:textId="77777777" w:rsidR="00AC338B" w:rsidRPr="00B9239F" w:rsidRDefault="00AC338B" w:rsidP="00B9239F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 xml:space="preserve">(   )  Approve                          </w:t>
            </w:r>
          </w:p>
        </w:tc>
        <w:tc>
          <w:tcPr>
            <w:tcW w:w="3510" w:type="dxa"/>
          </w:tcPr>
          <w:p w14:paraId="1FE6633A" w14:textId="77777777" w:rsidR="00AC338B" w:rsidRPr="00B9239F" w:rsidRDefault="00AC338B" w:rsidP="00B9239F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(   )  Do Not Approve</w:t>
            </w:r>
          </w:p>
          <w:p w14:paraId="64795972" w14:textId="77777777" w:rsidR="00AC338B" w:rsidRPr="00B9239F" w:rsidRDefault="00AC338B" w:rsidP="00B9239F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</w:p>
        </w:tc>
      </w:tr>
      <w:tr w:rsidR="00D74FAA" w:rsidRPr="00B9239F" w14:paraId="3F85B498" w14:textId="77777777" w:rsidTr="00B9239F">
        <w:tc>
          <w:tcPr>
            <w:tcW w:w="0" w:type="auto"/>
          </w:tcPr>
          <w:p w14:paraId="4B7434DB" w14:textId="77777777" w:rsidR="00D74FAA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>Signature of Academic Dean:</w:t>
            </w:r>
          </w:p>
        </w:tc>
        <w:tc>
          <w:tcPr>
            <w:tcW w:w="6733" w:type="dxa"/>
            <w:gridSpan w:val="2"/>
          </w:tcPr>
          <w:p w14:paraId="441C9FA8" w14:textId="77777777" w:rsidR="00D74FAA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1925D1AA" w14:textId="77777777" w:rsidR="00D74FAA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5AE9343B" w14:textId="77777777" w:rsidR="00295349" w:rsidRPr="00B9239F" w:rsidRDefault="00295349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763DB20" w14:textId="77777777" w:rsidR="00345038" w:rsidRDefault="00345038" w:rsidP="00D74FAA">
      <w:pPr>
        <w:ind w:left="360"/>
        <w:rPr>
          <w:bCs/>
        </w:rPr>
      </w:pPr>
    </w:p>
    <w:p w14:paraId="076DFA0C" w14:textId="0FC29892" w:rsidR="00D74FAA" w:rsidRPr="00EA45C5" w:rsidRDefault="00345038" w:rsidP="00D74FAA">
      <w:pPr>
        <w:ind w:left="360"/>
        <w:rPr>
          <w:rFonts w:ascii="Times New Roman" w:hAnsi="Times New Roman"/>
        </w:rPr>
      </w:pPr>
      <w:r w:rsidRPr="00A27359">
        <w:rPr>
          <w:bCs/>
        </w:rPr>
        <w:t>Please email the electronic document for final review to</w:t>
      </w:r>
      <w:r>
        <w:rPr>
          <w:b/>
        </w:rPr>
        <w:t xml:space="preserve">: </w:t>
      </w:r>
      <w:hyperlink r:id="rId7" w:history="1">
        <w:r w:rsidRPr="00B53EF6">
          <w:rPr>
            <w:rStyle w:val="Hyperlink"/>
          </w:rPr>
          <w:t>shumwayt@gvsu.edu</w:t>
        </w:r>
      </w:hyperlink>
    </w:p>
    <w:tbl>
      <w:tblPr>
        <w:tblW w:w="9337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30"/>
        <w:gridCol w:w="6007"/>
      </w:tblGrid>
      <w:tr w:rsidR="00D74FAA" w:rsidRPr="00B9239F" w14:paraId="318E6002" w14:textId="77777777" w:rsidTr="00345038">
        <w:trPr>
          <w:trHeight w:val="368"/>
        </w:trPr>
        <w:tc>
          <w:tcPr>
            <w:tcW w:w="3330" w:type="dxa"/>
          </w:tcPr>
          <w:p w14:paraId="211E5522" w14:textId="2AC3E528" w:rsidR="008733F9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 xml:space="preserve">Signature of </w:t>
            </w:r>
            <w:r w:rsidR="00BC3C62">
              <w:rPr>
                <w:rFonts w:ascii="Times New Roman" w:hAnsi="Times New Roman"/>
              </w:rPr>
              <w:t>the Vice</w:t>
            </w:r>
          </w:p>
          <w:p w14:paraId="23B4CABA" w14:textId="77777777" w:rsidR="00D74FAA" w:rsidRPr="00B9239F" w:rsidRDefault="00BC3C62" w:rsidP="00A61D2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vost for the</w:t>
            </w:r>
            <w:r w:rsidR="00A61D22">
              <w:rPr>
                <w:rFonts w:ascii="Times New Roman" w:hAnsi="Times New Roman"/>
              </w:rPr>
              <w:t xml:space="preserve"> </w:t>
            </w:r>
            <w:r w:rsidR="00D74FAA" w:rsidRPr="00B9239F">
              <w:rPr>
                <w:rFonts w:ascii="Times New Roman" w:hAnsi="Times New Roman"/>
              </w:rPr>
              <w:t xml:space="preserve">Graduate </w:t>
            </w:r>
            <w:r w:rsidR="00A61D22">
              <w:rPr>
                <w:rFonts w:ascii="Times New Roman" w:hAnsi="Times New Roman"/>
              </w:rPr>
              <w:t>School</w:t>
            </w:r>
            <w:r w:rsidR="00D74FAA" w:rsidRPr="00B9239F">
              <w:rPr>
                <w:rFonts w:ascii="Times New Roman" w:hAnsi="Times New Roman"/>
              </w:rPr>
              <w:t xml:space="preserve">: </w:t>
            </w:r>
          </w:p>
        </w:tc>
        <w:tc>
          <w:tcPr>
            <w:tcW w:w="6007" w:type="dxa"/>
          </w:tcPr>
          <w:p w14:paraId="69D1FF16" w14:textId="77777777" w:rsidR="00D74FAA" w:rsidRPr="00B9239F" w:rsidRDefault="00D74FAA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3833CDB4" w14:textId="77777777" w:rsidR="00295349" w:rsidRPr="00B9239F" w:rsidRDefault="00295349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36673CA5" w14:textId="77777777" w:rsidR="00295349" w:rsidRPr="00B9239F" w:rsidRDefault="00295349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733F9" w:rsidRPr="00B9239F" w14:paraId="44B3233D" w14:textId="77777777" w:rsidTr="00345038">
        <w:trPr>
          <w:trHeight w:val="971"/>
        </w:trPr>
        <w:tc>
          <w:tcPr>
            <w:tcW w:w="9337" w:type="dxa"/>
            <w:gridSpan w:val="2"/>
          </w:tcPr>
          <w:p w14:paraId="3E05ECF1" w14:textId="77777777" w:rsidR="008733F9" w:rsidRPr="00B9239F" w:rsidRDefault="008733F9" w:rsidP="00B9239F">
            <w:pPr>
              <w:spacing w:after="0" w:line="240" w:lineRule="auto"/>
              <w:rPr>
                <w:rFonts w:ascii="Times New Roman" w:hAnsi="Times New Roman"/>
              </w:rPr>
            </w:pPr>
            <w:r w:rsidRPr="00B9239F">
              <w:rPr>
                <w:rFonts w:ascii="Times New Roman" w:hAnsi="Times New Roman"/>
              </w:rPr>
              <w:t xml:space="preserve">Comments: </w:t>
            </w:r>
          </w:p>
          <w:p w14:paraId="045FA695" w14:textId="77777777" w:rsidR="008733F9" w:rsidRDefault="008733F9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64864B1D" w14:textId="77777777" w:rsidR="00766AFE" w:rsidRDefault="00766AFE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07A449E2" w14:textId="77777777" w:rsidR="00766AFE" w:rsidRPr="00B9239F" w:rsidRDefault="00766AFE" w:rsidP="00B923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275BC795" w14:textId="77777777" w:rsidR="008733F9" w:rsidRPr="00EA45C5" w:rsidRDefault="008733F9" w:rsidP="00345038">
      <w:pPr>
        <w:rPr>
          <w:rFonts w:ascii="Times New Roman" w:hAnsi="Times New Roman"/>
        </w:rPr>
      </w:pPr>
    </w:p>
    <w:sectPr w:rsidR="008733F9" w:rsidRPr="00EA45C5" w:rsidSect="00766AFE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F1DB8D" w14:textId="77777777" w:rsidR="00AD75A9" w:rsidRDefault="00AD75A9" w:rsidP="00AD75A9">
      <w:pPr>
        <w:spacing w:after="0" w:line="240" w:lineRule="auto"/>
      </w:pPr>
      <w:r>
        <w:separator/>
      </w:r>
    </w:p>
  </w:endnote>
  <w:endnote w:type="continuationSeparator" w:id="0">
    <w:p w14:paraId="166E374A" w14:textId="77777777" w:rsidR="00AD75A9" w:rsidRDefault="00AD75A9" w:rsidP="00AD75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CDC15B" w14:textId="1E02E2FB" w:rsidR="00AD75A9" w:rsidRPr="00EF592D" w:rsidRDefault="00AD75A9" w:rsidP="00AD75A9">
    <w:pPr>
      <w:pStyle w:val="Footer"/>
      <w:jc w:val="right"/>
      <w:rPr>
        <w:rFonts w:ascii="Times New Roman" w:hAnsi="Times New Roman"/>
        <w:i/>
        <w:sz w:val="20"/>
        <w:szCs w:val="20"/>
      </w:rPr>
    </w:pPr>
    <w:r w:rsidRPr="00EF592D">
      <w:rPr>
        <w:rFonts w:ascii="Times New Roman" w:hAnsi="Times New Roman"/>
        <w:i/>
        <w:sz w:val="20"/>
        <w:szCs w:val="20"/>
      </w:rPr>
      <w:t xml:space="preserve">Revised </w:t>
    </w:r>
    <w:r w:rsidR="00345038">
      <w:rPr>
        <w:rFonts w:ascii="Times New Roman" w:hAnsi="Times New Roman"/>
        <w:i/>
        <w:sz w:val="20"/>
        <w:szCs w:val="20"/>
      </w:rPr>
      <w:t>11</w:t>
    </w:r>
    <w:r w:rsidR="006B203D">
      <w:rPr>
        <w:rFonts w:ascii="Times New Roman" w:hAnsi="Times New Roman"/>
        <w:i/>
        <w:sz w:val="20"/>
        <w:szCs w:val="20"/>
      </w:rPr>
      <w:t>/</w:t>
    </w:r>
    <w:r w:rsidR="00345038">
      <w:rPr>
        <w:rFonts w:ascii="Times New Roman" w:hAnsi="Times New Roman"/>
        <w:i/>
        <w:sz w:val="20"/>
        <w:szCs w:val="20"/>
      </w:rPr>
      <w:t>18</w:t>
    </w:r>
    <w:r w:rsidR="006B203D">
      <w:rPr>
        <w:rFonts w:ascii="Times New Roman" w:hAnsi="Times New Roman"/>
        <w:i/>
        <w:sz w:val="20"/>
        <w:szCs w:val="20"/>
      </w:rPr>
      <w:t>/2024 TL</w:t>
    </w:r>
    <w:r w:rsidR="00345038">
      <w:rPr>
        <w:rFonts w:ascii="Times New Roman" w:hAnsi="Times New Roman"/>
        <w:i/>
        <w:sz w:val="20"/>
        <w:szCs w:val="20"/>
      </w:rPr>
      <w:t>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AD3EC2" w14:textId="77777777" w:rsidR="00AD75A9" w:rsidRDefault="00AD75A9" w:rsidP="00AD75A9">
      <w:pPr>
        <w:spacing w:after="0" w:line="240" w:lineRule="auto"/>
      </w:pPr>
      <w:r>
        <w:separator/>
      </w:r>
    </w:p>
  </w:footnote>
  <w:footnote w:type="continuationSeparator" w:id="0">
    <w:p w14:paraId="33D6B736" w14:textId="77777777" w:rsidR="00AD75A9" w:rsidRDefault="00AD75A9" w:rsidP="00AD75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B62526D"/>
    <w:multiLevelType w:val="hybridMultilevel"/>
    <w:tmpl w:val="A9AA6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6494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xNDUzNzI3tTQ1NjBX0lEKTi0uzszPAykwrAUAdiGZxSwAAAA="/>
  </w:docVars>
  <w:rsids>
    <w:rsidRoot w:val="00B9239F"/>
    <w:rsid w:val="00043243"/>
    <w:rsid w:val="00164564"/>
    <w:rsid w:val="002810B9"/>
    <w:rsid w:val="00295349"/>
    <w:rsid w:val="002B031B"/>
    <w:rsid w:val="0031363A"/>
    <w:rsid w:val="00345038"/>
    <w:rsid w:val="00461640"/>
    <w:rsid w:val="004E54F8"/>
    <w:rsid w:val="006B203D"/>
    <w:rsid w:val="00766AFE"/>
    <w:rsid w:val="007C030E"/>
    <w:rsid w:val="007C5507"/>
    <w:rsid w:val="008733F9"/>
    <w:rsid w:val="00A41985"/>
    <w:rsid w:val="00A61D22"/>
    <w:rsid w:val="00AC338B"/>
    <w:rsid w:val="00AD75A9"/>
    <w:rsid w:val="00B9239F"/>
    <w:rsid w:val="00BC3C62"/>
    <w:rsid w:val="00CE1883"/>
    <w:rsid w:val="00D74FAA"/>
    <w:rsid w:val="00E24607"/>
    <w:rsid w:val="00E92AC8"/>
    <w:rsid w:val="00EA45C5"/>
    <w:rsid w:val="00EF592D"/>
    <w:rsid w:val="00FE7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0EC6A"/>
  <w15:docId w15:val="{2DC60E4E-2307-4617-B3B4-BCA8BB163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4F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4FA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D74F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75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5A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D75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5A9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4503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humwayt@gv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VSU</Company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sta Shumway</dc:creator>
  <cp:lastModifiedBy>Trista Shumway</cp:lastModifiedBy>
  <cp:revision>2</cp:revision>
  <dcterms:created xsi:type="dcterms:W3CDTF">2024-11-18T15:08:00Z</dcterms:created>
  <dcterms:modified xsi:type="dcterms:W3CDTF">2024-11-18T15:08:00Z</dcterms:modified>
</cp:coreProperties>
</file>